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D4756" w14:textId="23230B97" w:rsidR="005744AE" w:rsidRPr="00343719" w:rsidRDefault="005744AE" w:rsidP="00C72CAE">
      <w:pPr>
        <w:jc w:val="center"/>
        <w:rPr>
          <w:rFonts w:ascii="Times New Roman" w:hAnsi="Times New Roman" w:cs="Times New Roman"/>
          <w:b/>
          <w:bCs/>
        </w:rPr>
      </w:pPr>
      <w:r w:rsidRPr="00343719">
        <w:rPr>
          <w:rFonts w:ascii="Times New Roman" w:hAnsi="Times New Roman" w:cs="Times New Roman"/>
          <w:b/>
          <w:bCs/>
        </w:rPr>
        <w:t>Self and Peer Evaluation – Final Project</w:t>
      </w:r>
    </w:p>
    <w:p w14:paraId="62E0E09E" w14:textId="7777777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629341AC" w14:textId="17CFEE66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Please assess the work of you and your colleagues by using the following criteria</w:t>
      </w:r>
      <w:r w:rsidR="00C72CAE" w:rsidRPr="00343719">
        <w:rPr>
          <w:rFonts w:ascii="Times New Roman" w:hAnsi="Times New Roman" w:cs="Times New Roman"/>
        </w:rPr>
        <w:t xml:space="preserve"> (complete both pages)</w:t>
      </w:r>
      <w:r w:rsidRPr="00343719">
        <w:rPr>
          <w:rFonts w:ascii="Times New Roman" w:hAnsi="Times New Roman" w:cs="Times New Roman"/>
        </w:rPr>
        <w:t xml:space="preserve">. </w:t>
      </w:r>
      <w:r w:rsidR="00345EC1" w:rsidRPr="00343719">
        <w:rPr>
          <w:rFonts w:ascii="Times New Roman" w:hAnsi="Times New Roman" w:cs="Times New Roman"/>
        </w:rPr>
        <w:t>I</w:t>
      </w:r>
      <w:r w:rsidRPr="00343719">
        <w:rPr>
          <w:rFonts w:ascii="Times New Roman" w:hAnsi="Times New Roman" w:cs="Times New Roman"/>
        </w:rPr>
        <w:t xml:space="preserve"> will</w:t>
      </w:r>
      <w:r w:rsidR="00C72CAE" w:rsidRPr="00343719">
        <w:rPr>
          <w:rFonts w:ascii="Times New Roman" w:hAnsi="Times New Roman" w:cs="Times New Roman"/>
        </w:rPr>
        <w:t xml:space="preserve"> </w:t>
      </w:r>
      <w:r w:rsidRPr="00343719">
        <w:rPr>
          <w:rFonts w:ascii="Times New Roman" w:hAnsi="Times New Roman" w:cs="Times New Roman"/>
        </w:rPr>
        <w:t>consider your feedback in assigning the grade for the project. Please try to be as honest and fair</w:t>
      </w:r>
      <w:r w:rsidR="00C72CAE" w:rsidRPr="00343719">
        <w:rPr>
          <w:rFonts w:ascii="Times New Roman" w:hAnsi="Times New Roman" w:cs="Times New Roman"/>
        </w:rPr>
        <w:t xml:space="preserve"> </w:t>
      </w:r>
      <w:r w:rsidRPr="00343719">
        <w:rPr>
          <w:rFonts w:ascii="Times New Roman" w:hAnsi="Times New Roman" w:cs="Times New Roman"/>
        </w:rPr>
        <w:t>as possible in your assessment.</w:t>
      </w:r>
    </w:p>
    <w:p w14:paraId="60ECB8AA" w14:textId="7777777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464B3DD9" w14:textId="77777777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5 = Excellent work; was crucial component to group’s success</w:t>
      </w:r>
    </w:p>
    <w:p w14:paraId="4F9089EB" w14:textId="77777777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4 = Very strong work; contributed significantly to group</w:t>
      </w:r>
    </w:p>
    <w:p w14:paraId="7707DF46" w14:textId="77777777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3 = Sufficient effort; contributed adequately to group</w:t>
      </w:r>
    </w:p>
    <w:p w14:paraId="040D77A5" w14:textId="77777777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2 = Insufficient effort; met minimal standards of group</w:t>
      </w:r>
    </w:p>
    <w:p w14:paraId="7AD423BA" w14:textId="77777777" w:rsidR="00C72C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1 = Little or weak effort; was detrimental to group</w:t>
      </w:r>
      <w:r w:rsidR="00345EC1" w:rsidRPr="00343719">
        <w:rPr>
          <w:rFonts w:ascii="Times New Roman" w:hAnsi="Times New Roman" w:cs="Times New Roman"/>
        </w:rPr>
        <w:t xml:space="preserve"> </w:t>
      </w:r>
    </w:p>
    <w:p w14:paraId="13B3A81F" w14:textId="31583F15" w:rsidR="005744AE" w:rsidRPr="00343719" w:rsidRDefault="00C72C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      </w:t>
      </w:r>
      <w:r w:rsidR="00345EC1" w:rsidRPr="00343719">
        <w:rPr>
          <w:rFonts w:ascii="Times New Roman" w:hAnsi="Times New Roman" w:cs="Times New Roman"/>
        </w:rPr>
        <w:t>(An assessment of “1” or “0”</w:t>
      </w:r>
      <w:r w:rsidRPr="00343719">
        <w:rPr>
          <w:rFonts w:ascii="Times New Roman" w:hAnsi="Times New Roman" w:cs="Times New Roman"/>
        </w:rPr>
        <w:t xml:space="preserve"> </w:t>
      </w:r>
      <w:r w:rsidR="00345EC1" w:rsidRPr="00343719">
        <w:rPr>
          <w:rFonts w:ascii="Times New Roman" w:hAnsi="Times New Roman" w:cs="Times New Roman"/>
        </w:rPr>
        <w:t>requires a written explanation)</w:t>
      </w:r>
    </w:p>
    <w:p w14:paraId="2C5FDE08" w14:textId="7777777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6E45630F" w14:textId="51613BC0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  <w:b/>
          <w:bCs/>
        </w:rPr>
        <w:t>SELF Evaluation</w:t>
      </w:r>
      <w:r w:rsidRPr="00343719">
        <w:rPr>
          <w:rFonts w:ascii="Times New Roman" w:hAnsi="Times New Roman" w:cs="Times New Roman"/>
        </w:rPr>
        <w:t xml:space="preserve"> (</w:t>
      </w:r>
      <w:r w:rsidR="00A16C67" w:rsidRPr="00343719">
        <w:rPr>
          <w:rFonts w:ascii="Times New Roman" w:hAnsi="Times New Roman" w:cs="Times New Roman"/>
        </w:rPr>
        <w:t>Austin Adams</w:t>
      </w:r>
      <w:r w:rsidRPr="00343719">
        <w:rPr>
          <w:rFonts w:ascii="Times New Roman" w:hAnsi="Times New Roman" w:cs="Times New Roman"/>
        </w:rPr>
        <w:t>)</w:t>
      </w:r>
    </w:p>
    <w:p w14:paraId="0883142B" w14:textId="7777777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76F62052" w14:textId="4FCB6624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</w:t>
      </w:r>
      <w:r w:rsidR="00A16C67" w:rsidRPr="00343719">
        <w:rPr>
          <w:rFonts w:ascii="Times New Roman" w:hAnsi="Times New Roman" w:cs="Times New Roman"/>
        </w:rPr>
        <w:t>_5</w:t>
      </w:r>
      <w:r w:rsidRPr="00343719">
        <w:rPr>
          <w:rFonts w:ascii="Times New Roman" w:hAnsi="Times New Roman" w:cs="Times New Roman"/>
        </w:rPr>
        <w:t>__ Participation in developing ideas and planning project</w:t>
      </w:r>
    </w:p>
    <w:p w14:paraId="5B42DCF4" w14:textId="183DE777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Willingness to discuss the ideas of others</w:t>
      </w:r>
    </w:p>
    <w:p w14:paraId="2F235D86" w14:textId="06358F69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</w:t>
      </w:r>
      <w:r w:rsidR="00A16C67" w:rsidRPr="00343719">
        <w:rPr>
          <w:rFonts w:ascii="Times New Roman" w:hAnsi="Times New Roman" w:cs="Times New Roman"/>
        </w:rPr>
        <w:t>_5</w:t>
      </w:r>
      <w:r w:rsidRPr="00343719">
        <w:rPr>
          <w:rFonts w:ascii="Times New Roman" w:hAnsi="Times New Roman" w:cs="Times New Roman"/>
        </w:rPr>
        <w:t>__ Cooperation with other group members</w:t>
      </w:r>
    </w:p>
    <w:p w14:paraId="7AC7B232" w14:textId="139D2C88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Interest and enthusiasm in project</w:t>
      </w:r>
    </w:p>
    <w:p w14:paraId="5A0C242B" w14:textId="0FC214EE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Participation in leading/facilitating discussion</w:t>
      </w:r>
    </w:p>
    <w:p w14:paraId="1ED47724" w14:textId="12E2CF94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</w:t>
      </w:r>
      <w:r w:rsidR="00A16C67" w:rsidRPr="00343719">
        <w:rPr>
          <w:rFonts w:ascii="Times New Roman" w:hAnsi="Times New Roman" w:cs="Times New Roman"/>
        </w:rPr>
        <w:t>_5</w:t>
      </w:r>
      <w:r w:rsidRPr="00343719">
        <w:rPr>
          <w:rFonts w:ascii="Times New Roman" w:hAnsi="Times New Roman" w:cs="Times New Roman"/>
        </w:rPr>
        <w:t>__Ease and familiarity with discussion material</w:t>
      </w:r>
    </w:p>
    <w:p w14:paraId="2B623C89" w14:textId="7777777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57EB5AAC" w14:textId="62A877E6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  <w:b/>
          <w:bCs/>
        </w:rPr>
        <w:t>PEER Evaluation</w:t>
      </w:r>
      <w:r w:rsidRPr="00343719">
        <w:rPr>
          <w:rFonts w:ascii="Times New Roman" w:hAnsi="Times New Roman" w:cs="Times New Roman"/>
        </w:rPr>
        <w:t xml:space="preserve"> (</w:t>
      </w:r>
      <w:r w:rsidR="00A16C67" w:rsidRPr="00343719">
        <w:rPr>
          <w:rFonts w:ascii="Times New Roman" w:hAnsi="Times New Roman" w:cs="Times New Roman"/>
        </w:rPr>
        <w:t>Logan Zorrilla)</w:t>
      </w:r>
    </w:p>
    <w:p w14:paraId="7B0253F8" w14:textId="4DDE97F4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Participation in developing ideas and planning project</w:t>
      </w:r>
    </w:p>
    <w:p w14:paraId="235C48FB" w14:textId="6F783DAF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Willingness to discuss the ideas of others</w:t>
      </w:r>
    </w:p>
    <w:p w14:paraId="266890A3" w14:textId="6F435DC0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</w:t>
      </w:r>
      <w:r w:rsidR="00A16C67" w:rsidRPr="00343719">
        <w:rPr>
          <w:rFonts w:ascii="Times New Roman" w:hAnsi="Times New Roman" w:cs="Times New Roman"/>
        </w:rPr>
        <w:t>_5</w:t>
      </w:r>
      <w:r w:rsidRPr="00343719">
        <w:rPr>
          <w:rFonts w:ascii="Times New Roman" w:hAnsi="Times New Roman" w:cs="Times New Roman"/>
        </w:rPr>
        <w:t>__ Cooperation with other group members</w:t>
      </w:r>
    </w:p>
    <w:p w14:paraId="148193AF" w14:textId="2B34D9BC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Interest and enthusiasm in project</w:t>
      </w:r>
    </w:p>
    <w:p w14:paraId="4A0B6B94" w14:textId="72E35ECD" w:rsidR="005744AE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4</w:t>
      </w:r>
      <w:r w:rsidRPr="00343719">
        <w:rPr>
          <w:rFonts w:ascii="Times New Roman" w:hAnsi="Times New Roman" w:cs="Times New Roman"/>
        </w:rPr>
        <w:t>__ Participation in leading/facilitating discussion</w:t>
      </w:r>
    </w:p>
    <w:p w14:paraId="7B7DB0F4" w14:textId="067091BA" w:rsidR="002E53C1" w:rsidRPr="00343719" w:rsidRDefault="005744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</w:t>
      </w:r>
      <w:r w:rsidR="00A16C67" w:rsidRPr="00343719">
        <w:rPr>
          <w:rFonts w:ascii="Times New Roman" w:hAnsi="Times New Roman" w:cs="Times New Roman"/>
        </w:rPr>
        <w:t>_</w:t>
      </w:r>
      <w:r w:rsidRPr="00343719">
        <w:rPr>
          <w:rFonts w:ascii="Times New Roman" w:hAnsi="Times New Roman" w:cs="Times New Roman"/>
        </w:rPr>
        <w:t xml:space="preserve"> Ease and familiarity with discussion material</w:t>
      </w:r>
    </w:p>
    <w:p w14:paraId="4F0D63FE" w14:textId="4FC1F38B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158D76C0" w14:textId="36D6CB53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  <w:b/>
          <w:bCs/>
        </w:rPr>
        <w:t>PEER Evaluation</w:t>
      </w:r>
      <w:r w:rsidRPr="00343719">
        <w:rPr>
          <w:rFonts w:ascii="Times New Roman" w:hAnsi="Times New Roman" w:cs="Times New Roman"/>
        </w:rPr>
        <w:t xml:space="preserve"> (</w:t>
      </w:r>
      <w:r w:rsidR="00A16C67" w:rsidRPr="00343719">
        <w:rPr>
          <w:rFonts w:ascii="Times New Roman" w:hAnsi="Times New Roman" w:cs="Times New Roman"/>
        </w:rPr>
        <w:t>Emily Pelletier</w:t>
      </w:r>
      <w:r w:rsidRPr="00343719">
        <w:rPr>
          <w:rFonts w:ascii="Times New Roman" w:hAnsi="Times New Roman" w:cs="Times New Roman"/>
        </w:rPr>
        <w:t>)</w:t>
      </w:r>
    </w:p>
    <w:p w14:paraId="6F115B0B" w14:textId="48B78CBC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Participation in developing ideas and planning project</w:t>
      </w:r>
    </w:p>
    <w:p w14:paraId="07DEB726" w14:textId="597C508D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</w:t>
      </w:r>
      <w:r w:rsidR="00A16C67" w:rsidRPr="00343719">
        <w:rPr>
          <w:rFonts w:ascii="Times New Roman" w:hAnsi="Times New Roman" w:cs="Times New Roman"/>
        </w:rPr>
        <w:t>_</w:t>
      </w:r>
      <w:r w:rsidRPr="00343719">
        <w:rPr>
          <w:rFonts w:ascii="Times New Roman" w:hAnsi="Times New Roman" w:cs="Times New Roman"/>
        </w:rPr>
        <w:t>Willingness to discuss the ideas of others</w:t>
      </w:r>
    </w:p>
    <w:p w14:paraId="0624F3EA" w14:textId="449EDDB7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A16C67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Cooperation with other group members</w:t>
      </w:r>
    </w:p>
    <w:p w14:paraId="52AE19F2" w14:textId="7125ED96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9E6851" w:rsidRPr="00343719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_ Interest and enthusiasm in project</w:t>
      </w:r>
    </w:p>
    <w:p w14:paraId="7C262CC1" w14:textId="1AFD6A46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422E64">
        <w:rPr>
          <w:rFonts w:ascii="Times New Roman" w:hAnsi="Times New Roman" w:cs="Times New Roman"/>
        </w:rPr>
        <w:t>5</w:t>
      </w:r>
      <w:r w:rsidRPr="00343719">
        <w:rPr>
          <w:rFonts w:ascii="Times New Roman" w:hAnsi="Times New Roman" w:cs="Times New Roman"/>
        </w:rPr>
        <w:t>_</w:t>
      </w:r>
      <w:r w:rsidR="00A16C67" w:rsidRPr="00343719">
        <w:rPr>
          <w:rFonts w:ascii="Times New Roman" w:hAnsi="Times New Roman" w:cs="Times New Roman"/>
        </w:rPr>
        <w:t>_</w:t>
      </w:r>
      <w:r w:rsidRPr="00343719">
        <w:rPr>
          <w:rFonts w:ascii="Times New Roman" w:hAnsi="Times New Roman" w:cs="Times New Roman"/>
        </w:rPr>
        <w:t xml:space="preserve"> Participation in leading/facilitating discussion</w:t>
      </w:r>
    </w:p>
    <w:p w14:paraId="5F8FF221" w14:textId="6107321A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___</w:t>
      </w:r>
      <w:r w:rsidR="009E6851" w:rsidRPr="00343719">
        <w:rPr>
          <w:rFonts w:ascii="Times New Roman" w:hAnsi="Times New Roman" w:cs="Times New Roman"/>
        </w:rPr>
        <w:t>3</w:t>
      </w:r>
      <w:r w:rsidRPr="00343719">
        <w:rPr>
          <w:rFonts w:ascii="Times New Roman" w:hAnsi="Times New Roman" w:cs="Times New Roman"/>
        </w:rPr>
        <w:t>__ Ease and familiarity with discussion material</w:t>
      </w:r>
    </w:p>
    <w:p w14:paraId="5EA90764" w14:textId="74D8EB86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40D065A5" w14:textId="3D74AEAC" w:rsidR="00345EC1" w:rsidRPr="00343719" w:rsidRDefault="00345EC1" w:rsidP="00C72CAE">
      <w:pPr>
        <w:jc w:val="both"/>
        <w:rPr>
          <w:rFonts w:ascii="Times New Roman" w:hAnsi="Times New Roman" w:cs="Times New Roman"/>
        </w:rPr>
      </w:pPr>
    </w:p>
    <w:p w14:paraId="405DDECA" w14:textId="6C38D135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0B00D837" w14:textId="1EF97A2D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63D0CFE3" w14:textId="5CC41280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6906ACF0" w14:textId="4025575E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7395855D" w14:textId="4A2A4748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70019006" w14:textId="77777777" w:rsidR="00343719" w:rsidRDefault="00343719" w:rsidP="00343719">
      <w:pPr>
        <w:jc w:val="center"/>
        <w:rPr>
          <w:rFonts w:ascii="Times New Roman" w:hAnsi="Times New Roman" w:cs="Times New Roman"/>
          <w:b/>
          <w:bCs/>
        </w:rPr>
      </w:pPr>
    </w:p>
    <w:p w14:paraId="0899968F" w14:textId="77777777" w:rsidR="00343719" w:rsidRDefault="00343719" w:rsidP="00343719">
      <w:pPr>
        <w:jc w:val="center"/>
        <w:rPr>
          <w:rFonts w:ascii="Times New Roman" w:hAnsi="Times New Roman" w:cs="Times New Roman"/>
          <w:b/>
          <w:bCs/>
        </w:rPr>
      </w:pPr>
    </w:p>
    <w:p w14:paraId="457C5828" w14:textId="06FF3B7B" w:rsidR="00C72CAE" w:rsidRPr="00343719" w:rsidRDefault="00C72CAE" w:rsidP="00343719">
      <w:pPr>
        <w:jc w:val="center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  <w:b/>
          <w:bCs/>
        </w:rPr>
        <w:lastRenderedPageBreak/>
        <w:t>Self-Reflection</w:t>
      </w:r>
    </w:p>
    <w:p w14:paraId="5E3EEB09" w14:textId="45A77F32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  <w:b/>
          <w:bCs/>
          <w:i/>
          <w:iCs/>
          <w:u w:val="single"/>
        </w:rPr>
        <w:t xml:space="preserve">What did you learn from the experience? </w:t>
      </w:r>
    </w:p>
    <w:p w14:paraId="5520D1C7" w14:textId="5788CE9B" w:rsidR="00C72CAE" w:rsidRPr="00343719" w:rsidRDefault="00343719" w:rsidP="00C72CA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The </w:t>
      </w:r>
      <w:r w:rsidR="00D836EC">
        <w:rPr>
          <w:rFonts w:ascii="Times New Roman" w:hAnsi="Times New Roman" w:cs="Times New Roman"/>
        </w:rPr>
        <w:t>most prominen</w:t>
      </w:r>
      <w:r w:rsidRPr="00343719">
        <w:rPr>
          <w:rFonts w:ascii="Times New Roman" w:hAnsi="Times New Roman" w:cs="Times New Roman"/>
        </w:rPr>
        <w:t xml:space="preserve">t thing that I learned was how much I love my major. Doing this project reinforced that I am exactly where I want to be and how much I enjoy exploring data, asking questions, and </w:t>
      </w:r>
      <w:r w:rsidR="00D836EC">
        <w:rPr>
          <w:rFonts w:ascii="Times New Roman" w:hAnsi="Times New Roman" w:cs="Times New Roman"/>
        </w:rPr>
        <w:t>creating</w:t>
      </w:r>
      <w:r w:rsidRPr="00343719">
        <w:rPr>
          <w:rFonts w:ascii="Times New Roman" w:hAnsi="Times New Roman" w:cs="Times New Roman"/>
        </w:rPr>
        <w:t xml:space="preserve"> beautiful visualizations out of it. I also learned how to make my visualizations “cleaner” by adding different descriptors with the labs() package. Lastly, I learned how to make my markdown files look nice and clean by having floating TOC and subdivisions. </w:t>
      </w:r>
    </w:p>
    <w:p w14:paraId="1F3F7621" w14:textId="48461746" w:rsidR="00343719" w:rsidRPr="00343719" w:rsidRDefault="00343719" w:rsidP="00C72CA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Overall, I learned a ton from this experience and truly enjoyed the project. </w:t>
      </w:r>
    </w:p>
    <w:p w14:paraId="671CB321" w14:textId="77777777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39980E7C" w14:textId="43F7AF92" w:rsidR="00C72CAE" w:rsidRPr="00343719" w:rsidRDefault="00C72CAE" w:rsidP="00C72CAE">
      <w:pPr>
        <w:jc w:val="both"/>
        <w:rPr>
          <w:rFonts w:ascii="Times New Roman" w:hAnsi="Times New Roman" w:cs="Times New Roman"/>
          <w:b/>
          <w:bCs/>
          <w:i/>
          <w:iCs/>
          <w:u w:val="single"/>
        </w:rPr>
      </w:pPr>
      <w:r w:rsidRPr="00343719">
        <w:rPr>
          <w:rFonts w:ascii="Times New Roman" w:hAnsi="Times New Roman" w:cs="Times New Roman"/>
          <w:b/>
          <w:bCs/>
          <w:i/>
          <w:iCs/>
          <w:u w:val="single"/>
        </w:rPr>
        <w:t xml:space="preserve">What do you think went well? </w:t>
      </w:r>
    </w:p>
    <w:p w14:paraId="63E3D884" w14:textId="6265503D" w:rsidR="00422E64" w:rsidRDefault="00343719" w:rsidP="0034371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Overall, I think the project went </w:t>
      </w:r>
      <w:r w:rsidR="00B0685D" w:rsidRPr="00343719">
        <w:rPr>
          <w:rFonts w:ascii="Times New Roman" w:hAnsi="Times New Roman" w:cs="Times New Roman"/>
        </w:rPr>
        <w:t>well</w:t>
      </w:r>
      <w:r w:rsidRPr="00343719">
        <w:rPr>
          <w:rFonts w:ascii="Times New Roman" w:hAnsi="Times New Roman" w:cs="Times New Roman"/>
        </w:rPr>
        <w:t xml:space="preserve">. We were able to procure a well-rounded, elaborate project about Super Bowl Data and found that </w:t>
      </w:r>
      <w:r w:rsidR="00D836EC">
        <w:rPr>
          <w:rFonts w:ascii="Times New Roman" w:hAnsi="Times New Roman" w:cs="Times New Roman"/>
        </w:rPr>
        <w:t>many</w:t>
      </w:r>
      <w:r w:rsidRPr="00343719">
        <w:rPr>
          <w:rFonts w:ascii="Times New Roman" w:hAnsi="Times New Roman" w:cs="Times New Roman"/>
        </w:rPr>
        <w:t xml:space="preserve"> of our assumptions were either wrong or based just on myths</w:t>
      </w:r>
      <w:r w:rsidR="00B0685D">
        <w:rPr>
          <w:rFonts w:ascii="Times New Roman" w:hAnsi="Times New Roman" w:cs="Times New Roman"/>
        </w:rPr>
        <w:t xml:space="preserve"> – this was quite insightful. </w:t>
      </w:r>
    </w:p>
    <w:p w14:paraId="10175766" w14:textId="304CBA61" w:rsidR="00343719" w:rsidRPr="00343719" w:rsidRDefault="00B0685D" w:rsidP="0034371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ere able to find answer</w:t>
      </w:r>
      <w:r w:rsidR="00D836E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most of our problems/questions and visualize them to </w:t>
      </w:r>
      <w:r w:rsidR="00D836EC">
        <w:rPr>
          <w:rFonts w:ascii="Times New Roman" w:hAnsi="Times New Roman" w:cs="Times New Roman"/>
        </w:rPr>
        <w:t>explain better</w:t>
      </w:r>
      <w:r>
        <w:rPr>
          <w:rFonts w:ascii="Times New Roman" w:hAnsi="Times New Roman" w:cs="Times New Roman"/>
        </w:rPr>
        <w:t xml:space="preserve"> what is occurring. </w:t>
      </w:r>
      <w:r w:rsidR="00D836EC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ur focus on the numbers and what they meant</w:t>
      </w:r>
      <w:r w:rsidR="00D836EC">
        <w:rPr>
          <w:rFonts w:ascii="Times New Roman" w:hAnsi="Times New Roman" w:cs="Times New Roman"/>
        </w:rPr>
        <w:t>/ability to tell a story/present the data</w:t>
      </w:r>
      <w:r>
        <w:rPr>
          <w:rFonts w:ascii="Times New Roman" w:hAnsi="Times New Roman" w:cs="Times New Roman"/>
        </w:rPr>
        <w:t xml:space="preserve"> was a highlight of our team’s work. </w:t>
      </w:r>
    </w:p>
    <w:p w14:paraId="4DACF368" w14:textId="77777777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7A693C1A" w14:textId="77777777" w:rsidR="00C72CAE" w:rsidRPr="00343719" w:rsidRDefault="00C72CAE" w:rsidP="00C72CAE">
      <w:pPr>
        <w:jc w:val="both"/>
        <w:rPr>
          <w:rFonts w:ascii="Times New Roman" w:hAnsi="Times New Roman" w:cs="Times New Roman"/>
          <w:b/>
          <w:bCs/>
          <w:i/>
          <w:iCs/>
          <w:u w:val="single"/>
        </w:rPr>
      </w:pPr>
      <w:r w:rsidRPr="00343719">
        <w:rPr>
          <w:rFonts w:ascii="Times New Roman" w:hAnsi="Times New Roman" w:cs="Times New Roman"/>
          <w:b/>
          <w:bCs/>
          <w:i/>
          <w:iCs/>
          <w:u w:val="single"/>
        </w:rPr>
        <w:t xml:space="preserve">What would you have done differently, given the opportunity? </w:t>
      </w:r>
    </w:p>
    <w:p w14:paraId="2C576B65" w14:textId="5A6A8746" w:rsidR="00B0685D" w:rsidRDefault="00343719" w:rsidP="0034371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Candidly, I would have started earlier and found more data points/done a deeper dive on the data presented. </w:t>
      </w:r>
      <w:r w:rsidR="00B0685D">
        <w:rPr>
          <w:rFonts w:ascii="Times New Roman" w:hAnsi="Times New Roman" w:cs="Times New Roman"/>
        </w:rPr>
        <w:t xml:space="preserve">Should I have created the group and </w:t>
      </w:r>
      <w:r w:rsidR="00D836EC">
        <w:rPr>
          <w:rFonts w:ascii="Times New Roman" w:hAnsi="Times New Roman" w:cs="Times New Roman"/>
        </w:rPr>
        <w:t>began</w:t>
      </w:r>
      <w:r w:rsidR="00B0685D">
        <w:rPr>
          <w:rFonts w:ascii="Times New Roman" w:hAnsi="Times New Roman" w:cs="Times New Roman"/>
        </w:rPr>
        <w:t xml:space="preserve"> working earlier, I believe our project could have been even that much better. </w:t>
      </w:r>
    </w:p>
    <w:p w14:paraId="25A61A48" w14:textId="4AB55DB7" w:rsidR="00B0685D" w:rsidRDefault="00343719" w:rsidP="00B068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 xml:space="preserve">I </w:t>
      </w:r>
      <w:r w:rsidR="00B0685D">
        <w:rPr>
          <w:rFonts w:ascii="Times New Roman" w:hAnsi="Times New Roman" w:cs="Times New Roman"/>
        </w:rPr>
        <w:t xml:space="preserve">also </w:t>
      </w:r>
      <w:r w:rsidRPr="00343719">
        <w:rPr>
          <w:rFonts w:ascii="Times New Roman" w:hAnsi="Times New Roman" w:cs="Times New Roman"/>
        </w:rPr>
        <w:t>really wanted to figure out how to add a map, but for some reason</w:t>
      </w:r>
      <w:r w:rsidR="00D836EC">
        <w:rPr>
          <w:rFonts w:ascii="Times New Roman" w:hAnsi="Times New Roman" w:cs="Times New Roman"/>
        </w:rPr>
        <w:t>,</w:t>
      </w:r>
      <w:r w:rsidRPr="00343719">
        <w:rPr>
          <w:rFonts w:ascii="Times New Roman" w:hAnsi="Times New Roman" w:cs="Times New Roman"/>
        </w:rPr>
        <w:t xml:space="preserve"> my longitude/latitude w</w:t>
      </w:r>
      <w:r w:rsidR="00D836EC">
        <w:rPr>
          <w:rFonts w:ascii="Times New Roman" w:hAnsi="Times New Roman" w:cs="Times New Roman"/>
        </w:rPr>
        <w:t>as</w:t>
      </w:r>
      <w:r w:rsidRPr="00343719">
        <w:rPr>
          <w:rFonts w:ascii="Times New Roman" w:hAnsi="Times New Roman" w:cs="Times New Roman"/>
        </w:rPr>
        <w:t xml:space="preserve"> registering in Iceland/Greenland and not the United States. I </w:t>
      </w:r>
      <w:r w:rsidR="00D836EC">
        <w:rPr>
          <w:rFonts w:ascii="Times New Roman" w:hAnsi="Times New Roman" w:cs="Times New Roman"/>
        </w:rPr>
        <w:t>could not</w:t>
      </w:r>
      <w:r w:rsidRPr="00343719">
        <w:rPr>
          <w:rFonts w:ascii="Times New Roman" w:hAnsi="Times New Roman" w:cs="Times New Roman"/>
        </w:rPr>
        <w:t xml:space="preserve"> figure that out given my time crunch and would’ve liked to have resolved that.</w:t>
      </w:r>
      <w:r w:rsidRPr="00B0685D">
        <w:rPr>
          <w:rFonts w:ascii="Times New Roman" w:hAnsi="Times New Roman" w:cs="Times New Roman"/>
        </w:rPr>
        <w:t xml:space="preserve"> </w:t>
      </w:r>
    </w:p>
    <w:p w14:paraId="2E961D17" w14:textId="0C68A59C" w:rsidR="00C72CAE" w:rsidRPr="00B0685D" w:rsidRDefault="00343719" w:rsidP="00B0685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B0685D">
        <w:rPr>
          <w:rFonts w:ascii="Times New Roman" w:hAnsi="Times New Roman" w:cs="Times New Roman"/>
        </w:rPr>
        <w:t>I also would like to have found more answers to follow-up questions I had of the data. Lastly, I would have taken more time to make our data visualizations more elaborate and make the markdown file look more professional/clean</w:t>
      </w:r>
    </w:p>
    <w:p w14:paraId="17DFAF72" w14:textId="77777777" w:rsidR="00C72CAE" w:rsidRPr="00343719" w:rsidRDefault="00C72CAE" w:rsidP="00C72CAE">
      <w:pPr>
        <w:jc w:val="both"/>
        <w:rPr>
          <w:rFonts w:ascii="Times New Roman" w:hAnsi="Times New Roman" w:cs="Times New Roman"/>
        </w:rPr>
      </w:pPr>
    </w:p>
    <w:p w14:paraId="323427F0" w14:textId="0FFDD4F7" w:rsidR="00C72CAE" w:rsidRPr="00343719" w:rsidRDefault="00C72CAE" w:rsidP="00C72CAE">
      <w:pPr>
        <w:jc w:val="both"/>
        <w:rPr>
          <w:rFonts w:ascii="Times New Roman" w:hAnsi="Times New Roman" w:cs="Times New Roman"/>
          <w:b/>
          <w:bCs/>
          <w:i/>
          <w:iCs/>
          <w:u w:val="single"/>
        </w:rPr>
      </w:pPr>
      <w:r w:rsidRPr="00343719">
        <w:rPr>
          <w:rFonts w:ascii="Times New Roman" w:hAnsi="Times New Roman" w:cs="Times New Roman"/>
          <w:b/>
          <w:bCs/>
          <w:i/>
          <w:iCs/>
          <w:u w:val="single"/>
        </w:rPr>
        <w:t>Do you have any other comments or suggestions about the project?</w:t>
      </w:r>
    </w:p>
    <w:p w14:paraId="52FD70CB" w14:textId="058D34C5" w:rsidR="00C72CAE" w:rsidRPr="00343719" w:rsidRDefault="00343719" w:rsidP="0034371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343719">
        <w:rPr>
          <w:rFonts w:ascii="Times New Roman" w:hAnsi="Times New Roman" w:cs="Times New Roman"/>
        </w:rPr>
        <w:t>I would have liked it if we had a bit more guidance on deliverables</w:t>
      </w:r>
      <w:r w:rsidR="00B0685D">
        <w:rPr>
          <w:rFonts w:ascii="Times New Roman" w:hAnsi="Times New Roman" w:cs="Times New Roman"/>
        </w:rPr>
        <w:t>/formatting</w:t>
      </w:r>
      <w:r w:rsidRPr="00343719">
        <w:rPr>
          <w:rFonts w:ascii="Times New Roman" w:hAnsi="Times New Roman" w:cs="Times New Roman"/>
        </w:rPr>
        <w:t xml:space="preserve"> and how the final GitHub files should look</w:t>
      </w:r>
      <w:r w:rsidR="00B0685D">
        <w:rPr>
          <w:rFonts w:ascii="Times New Roman" w:hAnsi="Times New Roman" w:cs="Times New Roman"/>
        </w:rPr>
        <w:t>/stored</w:t>
      </w:r>
      <w:r w:rsidR="00C86168">
        <w:rPr>
          <w:rFonts w:ascii="Times New Roman" w:hAnsi="Times New Roman" w:cs="Times New Roman"/>
        </w:rPr>
        <w:t>.</w:t>
      </w:r>
    </w:p>
    <w:sectPr w:rsidR="00C72CAE" w:rsidRPr="00343719" w:rsidSect="00F37FDF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D9B0F" w14:textId="77777777" w:rsidR="006D4735" w:rsidRDefault="006D4735" w:rsidP="00C72CAE">
      <w:r>
        <w:separator/>
      </w:r>
    </w:p>
  </w:endnote>
  <w:endnote w:type="continuationSeparator" w:id="0">
    <w:p w14:paraId="2FDC4C08" w14:textId="77777777" w:rsidR="006D4735" w:rsidRDefault="006D4735" w:rsidP="00C72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437757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D8B575" w14:textId="69222BE5" w:rsidR="00C72CAE" w:rsidRDefault="00C72CAE" w:rsidP="00BC2AF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914388" w14:textId="77777777" w:rsidR="00C72CAE" w:rsidRDefault="00C72CAE" w:rsidP="00C72C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514484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40735E" w14:textId="11E59E8F" w:rsidR="00C72CAE" w:rsidRDefault="00C72CAE" w:rsidP="00BC2AF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DEA5EB8" w14:textId="77777777" w:rsidR="00C72CAE" w:rsidRDefault="00C72CAE" w:rsidP="00C72CA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49AD6" w14:textId="77777777" w:rsidR="006D4735" w:rsidRDefault="006D4735" w:rsidP="00C72CAE">
      <w:r>
        <w:separator/>
      </w:r>
    </w:p>
  </w:footnote>
  <w:footnote w:type="continuationSeparator" w:id="0">
    <w:p w14:paraId="4BC405F8" w14:textId="77777777" w:rsidR="006D4735" w:rsidRDefault="006D4735" w:rsidP="00C72C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201BF7"/>
    <w:multiLevelType w:val="hybridMultilevel"/>
    <w:tmpl w:val="AAE6CF6E"/>
    <w:lvl w:ilvl="0" w:tplc="181426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0E53FA"/>
    <w:multiLevelType w:val="hybridMultilevel"/>
    <w:tmpl w:val="09E637F0"/>
    <w:lvl w:ilvl="0" w:tplc="13C84B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75E1"/>
    <w:multiLevelType w:val="hybridMultilevel"/>
    <w:tmpl w:val="FDAC7550"/>
    <w:lvl w:ilvl="0" w:tplc="52C0E3B4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TAwMjOwMDIxNjdR0lEKTi0uzszPAykwqgUAhztnSiwAAAA="/>
  </w:docVars>
  <w:rsids>
    <w:rsidRoot w:val="005744AE"/>
    <w:rsid w:val="000375D8"/>
    <w:rsid w:val="002E53C1"/>
    <w:rsid w:val="00343719"/>
    <w:rsid w:val="00345EC1"/>
    <w:rsid w:val="00422E64"/>
    <w:rsid w:val="005744AE"/>
    <w:rsid w:val="006D4735"/>
    <w:rsid w:val="009E6851"/>
    <w:rsid w:val="00A16C67"/>
    <w:rsid w:val="00B0685D"/>
    <w:rsid w:val="00C72CAE"/>
    <w:rsid w:val="00C86168"/>
    <w:rsid w:val="00CF40DD"/>
    <w:rsid w:val="00D836EC"/>
    <w:rsid w:val="00E42CC8"/>
    <w:rsid w:val="00F3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4EB51"/>
  <w15:chartTrackingRefBased/>
  <w15:docId w15:val="{50043253-F54E-954F-AA02-DA590D998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72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CAE"/>
  </w:style>
  <w:style w:type="character" w:styleId="PageNumber">
    <w:name w:val="page number"/>
    <w:basedOn w:val="DefaultParagraphFont"/>
    <w:uiPriority w:val="99"/>
    <w:semiHidden/>
    <w:unhideWhenUsed/>
    <w:rsid w:val="00C72CAE"/>
  </w:style>
  <w:style w:type="paragraph" w:styleId="ListParagraph">
    <w:name w:val="List Paragraph"/>
    <w:basedOn w:val="Normal"/>
    <w:uiPriority w:val="34"/>
    <w:qFormat/>
    <w:rsid w:val="003437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4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naldo Sanchez-Arias</dc:creator>
  <cp:keywords/>
  <dc:description/>
  <cp:lastModifiedBy>Austin A</cp:lastModifiedBy>
  <cp:revision>12</cp:revision>
  <dcterms:created xsi:type="dcterms:W3CDTF">2021-04-26T22:19:00Z</dcterms:created>
  <dcterms:modified xsi:type="dcterms:W3CDTF">2021-04-27T22:07:00Z</dcterms:modified>
</cp:coreProperties>
</file>